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701F" w:rsidRPr="00BF5DEF" w:rsidRDefault="00BF5DEF" w:rsidP="00C505B3">
      <w:pPr>
        <w:jc w:val="center"/>
        <w:rPr>
          <w:b/>
          <w:sz w:val="40"/>
          <w:lang w:val="is-IS"/>
        </w:rPr>
      </w:pPr>
      <w:r w:rsidRPr="00BF5DEF">
        <w:rPr>
          <w:b/>
          <w:sz w:val="40"/>
          <w:lang w:val="is-IS"/>
        </w:rPr>
        <w:t>S</w:t>
      </w:r>
      <w:r w:rsidR="00C505B3" w:rsidRPr="00BF5DEF">
        <w:rPr>
          <w:b/>
          <w:sz w:val="40"/>
          <w:lang w:val="is-IS"/>
        </w:rPr>
        <w:t>amban</w:t>
      </w:r>
      <w:r w:rsidRPr="00BF5DEF">
        <w:rPr>
          <w:b/>
          <w:sz w:val="40"/>
          <w:lang w:val="is-IS"/>
        </w:rPr>
        <w:t>d Solku og Sigurlinu</w:t>
      </w:r>
    </w:p>
    <w:p w:rsidR="004B5A00" w:rsidRDefault="004B5A00" w:rsidP="00BF5DEF">
      <w:pPr>
        <w:rPr>
          <w:b/>
          <w:sz w:val="24"/>
          <w:lang w:val="is-IS"/>
        </w:rPr>
      </w:pPr>
      <w:r>
        <w:rPr>
          <w:b/>
          <w:sz w:val="24"/>
          <w:lang w:val="is-IS"/>
        </w:rPr>
        <w:t>Inngangur</w:t>
      </w:r>
    </w:p>
    <w:p w:rsidR="004B5A00" w:rsidRPr="004B5A00" w:rsidRDefault="004B5A00" w:rsidP="00BF5DEF">
      <w:pPr>
        <w:rPr>
          <w:sz w:val="24"/>
          <w:lang w:val="is-IS"/>
        </w:rPr>
      </w:pPr>
      <w:r>
        <w:rPr>
          <w:sz w:val="24"/>
          <w:lang w:val="is-IS"/>
        </w:rPr>
        <w:t>Salka og Sigurlina eiga ekki mjog gott samband, Sigurlina verdur fjarlagari dottur sinni i gegnum bokina og i lokin virdist hun elska Steintor meira en Solku.</w:t>
      </w:r>
      <w:bookmarkStart w:id="0" w:name="_GoBack"/>
      <w:bookmarkEnd w:id="0"/>
    </w:p>
    <w:p w:rsidR="00BF5DEF" w:rsidRDefault="00BF5DEF" w:rsidP="00BF5DEF">
      <w:pPr>
        <w:rPr>
          <w:b/>
          <w:sz w:val="24"/>
          <w:lang w:val="is-IS"/>
        </w:rPr>
      </w:pPr>
      <w:r w:rsidRPr="00BF5DEF">
        <w:rPr>
          <w:b/>
          <w:sz w:val="24"/>
          <w:lang w:val="is-IS"/>
        </w:rPr>
        <w:t>Hvad gerdist adur en tar komu til Oseyrar</w:t>
      </w:r>
    </w:p>
    <w:p w:rsidR="00BF5DEF" w:rsidRPr="00BF5DEF" w:rsidRDefault="00BF5DEF" w:rsidP="00BF5DEF">
      <w:pPr>
        <w:rPr>
          <w:sz w:val="24"/>
          <w:lang w:val="is-IS"/>
        </w:rPr>
      </w:pPr>
      <w:r>
        <w:rPr>
          <w:sz w:val="24"/>
          <w:lang w:val="is-IS"/>
        </w:rPr>
        <w:t xml:space="preserve">Ekkert er talad um hvad gerist adur en madurnar koma a oseyri en audvelt er ad sja ad tar </w:t>
      </w:r>
      <w:r w:rsidR="00A770B8">
        <w:rPr>
          <w:sz w:val="24"/>
          <w:lang w:val="is-IS"/>
        </w:rPr>
        <w:t xml:space="preserve"> </w:t>
      </w:r>
      <w:r>
        <w:rPr>
          <w:sz w:val="24"/>
          <w:lang w:val="is-IS"/>
        </w:rPr>
        <w:t>bjuggu fyrir nordan og eru a leidinni sudur. Tar sem fadirinn er ekki i myndini vitum vid ad hann er annadhvort dain, eda ad Sigurlina var ad flija hann. Tar koma ser a bat og a leidinni sudur.</w:t>
      </w:r>
    </w:p>
    <w:p w:rsidR="00BF5DEF" w:rsidRDefault="00BF5DEF" w:rsidP="00BF5DEF">
      <w:pPr>
        <w:rPr>
          <w:b/>
          <w:sz w:val="24"/>
          <w:lang w:val="is-IS"/>
        </w:rPr>
      </w:pPr>
      <w:r w:rsidRPr="00BF5DEF">
        <w:rPr>
          <w:b/>
          <w:sz w:val="24"/>
          <w:lang w:val="is-IS"/>
        </w:rPr>
        <w:t>Flutningurinn, ferdin I batnum</w:t>
      </w:r>
    </w:p>
    <w:p w:rsidR="00BF5DEF" w:rsidRPr="00BF5DEF" w:rsidRDefault="00211A11" w:rsidP="00BF5DEF">
      <w:pPr>
        <w:rPr>
          <w:sz w:val="24"/>
          <w:lang w:val="is-IS"/>
        </w:rPr>
      </w:pPr>
      <w:r>
        <w:rPr>
          <w:sz w:val="24"/>
          <w:lang w:val="is-IS"/>
        </w:rPr>
        <w:t>Taer fara i batin fyrir nordan og eru a leidinni sudur, er tar turfa ad stoppa tvi ad Sigurlina er ordinn heldur sjoveik.</w:t>
      </w:r>
      <w:r w:rsidR="006B0FFD">
        <w:rPr>
          <w:sz w:val="24"/>
          <w:lang w:val="is-IS"/>
        </w:rPr>
        <w:t xml:space="preserve"> Aftur a moti gaeti verid ad tetta er einfaldlega tad sem Sigurlina segir Solku tar og ad hun eigi ekki meiri pening fyrir restinni af ferdinni. Enn frekari rokstudningur er a tessu tegar tar koma a oseyri og eiga engan pening.</w:t>
      </w:r>
    </w:p>
    <w:p w:rsidR="00BF5DEF" w:rsidRDefault="00BF5DEF" w:rsidP="00BF5DEF">
      <w:pPr>
        <w:rPr>
          <w:b/>
          <w:sz w:val="24"/>
          <w:lang w:val="is-IS"/>
        </w:rPr>
      </w:pPr>
      <w:r w:rsidRPr="00BF5DEF">
        <w:rPr>
          <w:b/>
          <w:sz w:val="24"/>
          <w:lang w:val="is-IS"/>
        </w:rPr>
        <w:t>Fyrstu dagarnir a oseyri</w:t>
      </w:r>
    </w:p>
    <w:p w:rsidR="006B0FFD" w:rsidRPr="006B0FFD" w:rsidRDefault="00984497" w:rsidP="00BF5DEF">
      <w:pPr>
        <w:rPr>
          <w:sz w:val="24"/>
          <w:lang w:val="is-IS"/>
        </w:rPr>
      </w:pPr>
      <w:r>
        <w:rPr>
          <w:sz w:val="24"/>
          <w:lang w:val="is-IS"/>
        </w:rPr>
        <w:t>Tegar madgurnar koma a oseyri eru tar alslausar og hafa engan samastad. Eftir ad hafa farid til nanast allra a Oseyri endar med tvi ad taer fara til Hjalpradis hersins og gista tar fyrstu nottina. Sidan fa tar viist i mararbud hja franku Sigurlinu</w:t>
      </w:r>
      <w:r w:rsidR="00A770B8">
        <w:rPr>
          <w:sz w:val="24"/>
          <w:lang w:val="is-IS"/>
        </w:rPr>
        <w:t>. Fyrstu nottina tar tredur Steintor ser i rumid hja teim en Salka kemur i veg fyrir ad tau geti verid saman. En hun vaknar seinna um nottina og ta er hun ordin ein i ruminu.</w:t>
      </w:r>
    </w:p>
    <w:p w:rsidR="00BF5DEF" w:rsidRDefault="00BF5DEF" w:rsidP="00BF5DEF">
      <w:pPr>
        <w:rPr>
          <w:b/>
          <w:sz w:val="24"/>
          <w:lang w:val="is-IS"/>
        </w:rPr>
      </w:pPr>
      <w:r w:rsidRPr="00BF5DEF">
        <w:rPr>
          <w:b/>
          <w:sz w:val="24"/>
          <w:lang w:val="is-IS"/>
        </w:rPr>
        <w:t>Vistin a oseyri</w:t>
      </w:r>
    </w:p>
    <w:p w:rsidR="00A770B8" w:rsidRPr="00A770B8" w:rsidRDefault="00A770B8" w:rsidP="00BF5DEF">
      <w:pPr>
        <w:rPr>
          <w:sz w:val="24"/>
          <w:lang w:val="is-IS"/>
        </w:rPr>
      </w:pPr>
      <w:r>
        <w:rPr>
          <w:sz w:val="24"/>
          <w:lang w:val="is-IS"/>
        </w:rPr>
        <w:t>Salka fer ad vinna sem daglauna kona en Sigurlina notar launin hennar til ad kaupa ser varning, eftir tetta surnar samband teirra verulega.</w:t>
      </w:r>
      <w:r w:rsidR="00C62AB8">
        <w:rPr>
          <w:sz w:val="24"/>
          <w:lang w:val="is-IS"/>
        </w:rPr>
        <w:t xml:space="preserve"> </w:t>
      </w:r>
      <w:r w:rsidR="00C62AB8" w:rsidRPr="008D71A6">
        <w:rPr>
          <w:b/>
          <w:sz w:val="24"/>
          <w:lang w:val="is-IS"/>
        </w:rPr>
        <w:t>(Kafli 12, saga Sigurlinu)</w:t>
      </w:r>
      <w:r w:rsidR="00C62AB8">
        <w:rPr>
          <w:sz w:val="24"/>
          <w:lang w:val="is-IS"/>
        </w:rPr>
        <w:t>. Salka eignast litin brodir sem er alltaf frekar veikur, og tegar</w:t>
      </w:r>
      <w:r w:rsidR="00A11BD7">
        <w:rPr>
          <w:sz w:val="24"/>
          <w:lang w:val="is-IS"/>
        </w:rPr>
        <w:t xml:space="preserve"> hann er ordinn 2 ara deyr hann.</w:t>
      </w:r>
    </w:p>
    <w:p w:rsidR="00BF5DEF" w:rsidRDefault="00BF5DEF" w:rsidP="00BF5DEF">
      <w:pPr>
        <w:rPr>
          <w:b/>
          <w:sz w:val="24"/>
          <w:lang w:val="is-IS"/>
        </w:rPr>
      </w:pPr>
      <w:r w:rsidRPr="00BF5DEF">
        <w:rPr>
          <w:b/>
          <w:sz w:val="24"/>
          <w:lang w:val="is-IS"/>
        </w:rPr>
        <w:t>Daudi Sigurlinu</w:t>
      </w:r>
    </w:p>
    <w:p w:rsidR="00A11BD7" w:rsidRPr="00A11BD7" w:rsidRDefault="00A11BD7" w:rsidP="00BF5DEF">
      <w:pPr>
        <w:rPr>
          <w:sz w:val="24"/>
          <w:lang w:val="is-IS"/>
        </w:rPr>
      </w:pPr>
      <w:r>
        <w:rPr>
          <w:sz w:val="24"/>
          <w:lang w:val="is-IS"/>
        </w:rPr>
        <w:t xml:space="preserve">Tegar komid er til baka eru 2 ar lidin og Sigtor ekki lengur i  myndinni. Sigurlina kynnist manni ad nafymi Kvia-jukki, tau atla ad giftast. Tau atla ad gifta sig, en ta kemur Steintor til baka med sko handa syni sinum og ljod sem hann segist hafa ort a spitala uti Englandi. Sigurlina hattir vid ad giftast kvia-jukka og Steintor vill ad Salka velji hvort hann og mamma hennar gifti sig. Hun velur ad tau gifti sig og brudkaup teirra er auglyst. </w:t>
      </w:r>
      <w:r w:rsidR="003A7F96">
        <w:rPr>
          <w:sz w:val="24"/>
          <w:lang w:val="is-IS"/>
        </w:rPr>
        <w:t>Tegar tau eiga ad fara ad gifta sig finnst Sigurlina ekki en seinna finnst hun i fladamalinu. Eftir tetta er Salka virkilega midur sin og endar med tvi ad hun er send til prestsins til huggunar.</w:t>
      </w:r>
    </w:p>
    <w:sectPr w:rsidR="00A11BD7" w:rsidRPr="00A11B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sTCxNLIwNjIyNDdV0lEKTi0uzszPAykwqgUA4FMJoCwAAAA="/>
  </w:docVars>
  <w:rsids>
    <w:rsidRoot w:val="00C505B3"/>
    <w:rsid w:val="00147EE1"/>
    <w:rsid w:val="00211A11"/>
    <w:rsid w:val="003A465F"/>
    <w:rsid w:val="003A7F96"/>
    <w:rsid w:val="003E15D4"/>
    <w:rsid w:val="00486160"/>
    <w:rsid w:val="00491D79"/>
    <w:rsid w:val="004B5A00"/>
    <w:rsid w:val="006243C0"/>
    <w:rsid w:val="006838B6"/>
    <w:rsid w:val="006B0FFD"/>
    <w:rsid w:val="007F17FA"/>
    <w:rsid w:val="008A701F"/>
    <w:rsid w:val="008D71A6"/>
    <w:rsid w:val="00932C32"/>
    <w:rsid w:val="00984497"/>
    <w:rsid w:val="00A11BD7"/>
    <w:rsid w:val="00A65ADA"/>
    <w:rsid w:val="00A770B8"/>
    <w:rsid w:val="00B22B60"/>
    <w:rsid w:val="00BF5DEF"/>
    <w:rsid w:val="00C505B3"/>
    <w:rsid w:val="00C62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F0A4A"/>
  <w15:chartTrackingRefBased/>
  <w15:docId w15:val="{B6340547-AD97-4C56-8A57-4A31040E0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i</dc:creator>
  <cp:keywords/>
  <dc:description/>
  <cp:lastModifiedBy>Palli</cp:lastModifiedBy>
  <cp:revision>3</cp:revision>
  <dcterms:created xsi:type="dcterms:W3CDTF">2017-03-15T10:48:00Z</dcterms:created>
  <dcterms:modified xsi:type="dcterms:W3CDTF">2017-03-20T14:35:00Z</dcterms:modified>
</cp:coreProperties>
</file>